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1AEFE" w14:textId="0011ADCF" w:rsidR="001F51CB" w:rsidRPr="00E05576" w:rsidRDefault="001F51CB" w:rsidP="001F51CB">
      <w:pPr>
        <w:pStyle w:val="Heading1"/>
        <w:jc w:val="center"/>
        <w:rPr>
          <w:b/>
          <w:bCs/>
          <w:color w:val="000000" w:themeColor="text1"/>
          <w:sz w:val="40"/>
          <w:szCs w:val="40"/>
        </w:rPr>
      </w:pPr>
      <w:r w:rsidRPr="00E05576">
        <w:rPr>
          <w:b/>
          <w:bCs/>
          <w:color w:val="000000" w:themeColor="text1"/>
          <w:sz w:val="40"/>
          <w:szCs w:val="40"/>
        </w:rPr>
        <w:t xml:space="preserve">Thy Kingdom Come </w:t>
      </w:r>
    </w:p>
    <w:p w14:paraId="660FE2F5" w14:textId="6C45C39E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0"/>
          <w:szCs w:val="40"/>
        </w:rPr>
      </w:pPr>
      <w:r w:rsidRPr="00E05576">
        <w:rPr>
          <w:b/>
          <w:bCs/>
          <w:color w:val="000000" w:themeColor="text1"/>
          <w:sz w:val="40"/>
          <w:szCs w:val="40"/>
        </w:rPr>
        <w:drawing>
          <wp:anchor distT="0" distB="0" distL="114300" distR="114300" simplePos="0" relativeHeight="251678720" behindDoc="0" locked="0" layoutInCell="1" allowOverlap="1" wp14:anchorId="0BB12C37" wp14:editId="468867D5">
            <wp:simplePos x="0" y="0"/>
            <wp:positionH relativeFrom="column">
              <wp:posOffset>1424305</wp:posOffset>
            </wp:positionH>
            <wp:positionV relativeFrom="paragraph">
              <wp:posOffset>928488</wp:posOffset>
            </wp:positionV>
            <wp:extent cx="3150780" cy="4295553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05" t="22763" r="37112" b="11595"/>
                    <a:stretch/>
                  </pic:blipFill>
                  <pic:spPr bwMode="auto">
                    <a:xfrm>
                      <a:off x="0" y="0"/>
                      <a:ext cx="3150780" cy="4295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5576">
        <w:rPr>
          <w:b/>
          <w:bCs/>
          <w:color w:val="000000" w:themeColor="text1"/>
          <w:sz w:val="40"/>
          <w:szCs w:val="40"/>
        </w:rPr>
        <w:t>2021 Prayer Journal colouring resources</w:t>
      </w:r>
    </w:p>
    <w:p w14:paraId="4B6E64AE" w14:textId="77777777" w:rsidR="003309AF" w:rsidRPr="003309AF" w:rsidRDefault="003309AF" w:rsidP="003309AF"/>
    <w:p w14:paraId="520090B8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3482C40D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21027ED1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4A59977B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497C0C48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2F22F7FC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18D2BFB6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00BD5AFE" w14:textId="77777777" w:rsidR="001F51CB" w:rsidRDefault="001F51CB" w:rsidP="001F51CB">
      <w:pPr>
        <w:pStyle w:val="Heading1"/>
        <w:jc w:val="center"/>
        <w:rPr>
          <w:b/>
          <w:bCs/>
          <w:color w:val="000000" w:themeColor="text1"/>
          <w:sz w:val="44"/>
          <w:szCs w:val="44"/>
        </w:rPr>
      </w:pPr>
    </w:p>
    <w:p w14:paraId="0CB84C45" w14:textId="77777777" w:rsidR="001F51CB" w:rsidRDefault="001F51CB" w:rsidP="001F51CB">
      <w:pPr>
        <w:pStyle w:val="Heading1"/>
        <w:jc w:val="center"/>
      </w:pPr>
    </w:p>
    <w:p w14:paraId="1FE5A77F" w14:textId="77777777" w:rsidR="001F51CB" w:rsidRDefault="001F51CB" w:rsidP="001F51CB">
      <w:pPr>
        <w:pStyle w:val="Heading1"/>
        <w:jc w:val="center"/>
      </w:pPr>
    </w:p>
    <w:p w14:paraId="5EAEC82F" w14:textId="3AE5DB7C" w:rsidR="001F51CB" w:rsidRDefault="001F51CB" w:rsidP="005727BA">
      <w:r>
        <w:t xml:space="preserve">These </w:t>
      </w:r>
      <w:r w:rsidR="00E05576">
        <w:t>colouring r</w:t>
      </w:r>
      <w:r w:rsidR="005727BA">
        <w:t>esources are designed to use alongside the 2021 Thy Kingdom Come prayer journal, which may be downloaded for free:</w:t>
      </w:r>
    </w:p>
    <w:p w14:paraId="35BA83E2" w14:textId="01BC70B5" w:rsidR="005727BA" w:rsidRDefault="00E05576" w:rsidP="005727BA">
      <w:hyperlink r:id="rId5" w:history="1">
        <w:r w:rsidRPr="00156125">
          <w:rPr>
            <w:rStyle w:val="Hyperlink"/>
          </w:rPr>
          <w:t>https://www.thykingdomcome.global/resources/new-2021</w:t>
        </w:r>
      </w:hyperlink>
    </w:p>
    <w:p w14:paraId="353C834E" w14:textId="6D861FFA" w:rsidR="00E05576" w:rsidRDefault="00E05576" w:rsidP="005727BA"/>
    <w:p w14:paraId="4D85A617" w14:textId="3C7977C3" w:rsidR="00E05576" w:rsidRDefault="00E05576" w:rsidP="005727BA">
      <w:r>
        <w:t>For each of the 11 days of prayer, there is a decoration</w:t>
      </w:r>
      <w:r w:rsidR="003309AF">
        <w:t xml:space="preserve"> to be coloured</w:t>
      </w:r>
      <w:r>
        <w:t xml:space="preserve">, based on the </w:t>
      </w:r>
      <w:r w:rsidR="003309AF">
        <w:t>reading and reflection in the prayer journal. A blank set of decorations is included for those who would prefer to draw their own.</w:t>
      </w:r>
      <w:r w:rsidR="00B070D0">
        <w:t xml:space="preserve"> They can be cut out and displayed on a prayer tree, </w:t>
      </w:r>
      <w:r w:rsidR="005B4227">
        <w:t>or used as part of the journal – or in any creative way you like!</w:t>
      </w:r>
      <w:r w:rsidR="00B070D0">
        <w:t xml:space="preserve"> </w:t>
      </w:r>
    </w:p>
    <w:p w14:paraId="30DEAC39" w14:textId="6981D130" w:rsidR="003309AF" w:rsidRDefault="003309AF" w:rsidP="005727BA"/>
    <w:p w14:paraId="3442FE0C" w14:textId="589CE6A9" w:rsidR="003309AF" w:rsidRDefault="003309AF" w:rsidP="005727BA">
      <w:r>
        <w:t xml:space="preserve">Feel free to </w:t>
      </w:r>
      <w:r w:rsidR="00B070D0">
        <w:t xml:space="preserve">copy, print and </w:t>
      </w:r>
      <w:r>
        <w:t>share the resources: where possible, I would appreciate being credited.</w:t>
      </w:r>
    </w:p>
    <w:p w14:paraId="3565530A" w14:textId="0723F421" w:rsidR="003309AF" w:rsidRDefault="003309AF" w:rsidP="005727BA">
      <w:r>
        <w:t>Enjoy,</w:t>
      </w:r>
    </w:p>
    <w:p w14:paraId="09594E57" w14:textId="016CF3A2" w:rsidR="003309AF" w:rsidRDefault="00B070D0" w:rsidP="005727BA">
      <w:r w:rsidRPr="005B4227">
        <w:rPr>
          <w:rFonts w:ascii="Bickley Script" w:hAnsi="Bickley Script"/>
          <w:sz w:val="36"/>
          <w:szCs w:val="36"/>
        </w:rPr>
        <w:t>Julia Quinn</w:t>
      </w:r>
      <w:r w:rsidR="005B4227">
        <w:rPr>
          <w:rFonts w:ascii="Bickley Script" w:hAnsi="Bickley Script"/>
          <w:sz w:val="36"/>
          <w:szCs w:val="36"/>
        </w:rPr>
        <w:t xml:space="preserve"> </w:t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 w:rsidR="005B4227">
        <w:rPr>
          <w:rFonts w:ascii="Bickley Script" w:hAnsi="Bickley Script"/>
          <w:sz w:val="36"/>
          <w:szCs w:val="36"/>
        </w:rPr>
        <w:tab/>
      </w:r>
      <w:r>
        <w:t xml:space="preserve">Rev </w:t>
      </w:r>
      <w:r w:rsidR="003309AF">
        <w:t>Julia Quinn</w:t>
      </w:r>
    </w:p>
    <w:p w14:paraId="7D522A6A" w14:textId="675081F9" w:rsidR="00C71DF1" w:rsidRDefault="005D08B0">
      <w:pPr>
        <w:spacing w:after="160" w:line="259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169724D2" wp14:editId="7A042D25">
                <wp:simplePos x="0" y="0"/>
                <wp:positionH relativeFrom="column">
                  <wp:posOffset>-493381</wp:posOffset>
                </wp:positionH>
                <wp:positionV relativeFrom="paragraph">
                  <wp:posOffset>-378647</wp:posOffset>
                </wp:positionV>
                <wp:extent cx="7475220" cy="9472295"/>
                <wp:effectExtent l="0" t="0" r="0" b="0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5220" cy="9472295"/>
                          <a:chOff x="0" y="0"/>
                          <a:chExt cx="7475220" cy="9472295"/>
                        </a:xfrm>
                      </wpg:grpSpPr>
                      <wpg:grpSp>
                        <wpg:cNvPr id="56" name="Group 56"/>
                        <wpg:cNvGrpSpPr/>
                        <wpg:grpSpPr>
                          <a:xfrm>
                            <a:off x="0" y="0"/>
                            <a:ext cx="7475220" cy="9472295"/>
                            <a:chOff x="0" y="0"/>
                            <a:chExt cx="7475220" cy="9472295"/>
                          </a:xfrm>
                        </wpg:grpSpPr>
                        <pic:pic xmlns:pic="http://schemas.openxmlformats.org/drawingml/2006/picture">
                          <pic:nvPicPr>
                            <pic:cNvPr id="55" name="Picture 5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3360" b="7081"/>
                            <a:stretch/>
                          </pic:blipFill>
                          <pic:spPr bwMode="auto">
                            <a:xfrm>
                              <a:off x="0" y="0"/>
                              <a:ext cx="7475220" cy="94722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39" name="Group 39"/>
                          <wpg:cNvGrpSpPr/>
                          <wpg:grpSpPr>
                            <a:xfrm>
                              <a:off x="407177" y="137462"/>
                              <a:ext cx="6109854" cy="2140527"/>
                              <a:chOff x="0" y="0"/>
                              <a:chExt cx="6109854" cy="2140527"/>
                            </a:xfrm>
                          </wpg:grpSpPr>
                          <wps:wsp>
                            <wps:cNvPr id="40" name="Rectangle: Rounded Corners 40"/>
                            <wps:cNvSpPr/>
                            <wps:spPr>
                              <a:xfrm>
                                <a:off x="0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Rectangle: Rounded Corners 41"/>
                            <wps:cNvSpPr/>
                            <wps:spPr>
                              <a:xfrm>
                                <a:off x="2182091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Rectangle: Rounded Corners 42"/>
                            <wps:cNvSpPr/>
                            <wps:spPr>
                              <a:xfrm>
                                <a:off x="4364182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3" name="Group 43"/>
                          <wpg:cNvGrpSpPr/>
                          <wpg:grpSpPr>
                            <a:xfrm>
                              <a:off x="407177" y="2479379"/>
                              <a:ext cx="6109797" cy="2140527"/>
                              <a:chOff x="0" y="0"/>
                              <a:chExt cx="6109797" cy="2140527"/>
                            </a:xfrm>
                          </wpg:grpSpPr>
                          <wps:wsp>
                            <wps:cNvPr id="44" name="Rectangle: Rounded Corners 44"/>
                            <wps:cNvSpPr/>
                            <wps:spPr>
                              <a:xfrm>
                                <a:off x="0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5" name="Rectangle: Rounded Corners 45"/>
                            <wps:cNvSpPr/>
                            <wps:spPr>
                              <a:xfrm>
                                <a:off x="2182091" y="0"/>
                                <a:ext cx="1745615" cy="2139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" name="Rectangle: Rounded Corners 46"/>
                            <wps:cNvSpPr/>
                            <wps:spPr>
                              <a:xfrm>
                                <a:off x="4364182" y="0"/>
                                <a:ext cx="1745615" cy="2139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7" name="Group 47"/>
                          <wpg:cNvGrpSpPr/>
                          <wpg:grpSpPr>
                            <a:xfrm>
                              <a:off x="407177" y="4821295"/>
                              <a:ext cx="6109854" cy="2140527"/>
                              <a:chOff x="0" y="0"/>
                              <a:chExt cx="6109854" cy="2140527"/>
                            </a:xfrm>
                          </wpg:grpSpPr>
                          <wps:wsp>
                            <wps:cNvPr id="48" name="Rectangle: Rounded Corners 48"/>
                            <wps:cNvSpPr/>
                            <wps:spPr>
                              <a:xfrm>
                                <a:off x="0" y="0"/>
                                <a:ext cx="1745615" cy="2139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" name="Rectangle: Rounded Corners 49"/>
                            <wps:cNvSpPr/>
                            <wps:spPr>
                              <a:xfrm>
                                <a:off x="2182091" y="0"/>
                                <a:ext cx="1745615" cy="2139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" name="Rectangle: Rounded Corners 50"/>
                            <wps:cNvSpPr/>
                            <wps:spPr>
                              <a:xfrm>
                                <a:off x="4364182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51" name="Group 51"/>
                          <wpg:cNvGrpSpPr/>
                          <wpg:grpSpPr>
                            <a:xfrm>
                              <a:off x="446647" y="7163212"/>
                              <a:ext cx="6093478" cy="2139950"/>
                              <a:chOff x="39473" y="0"/>
                              <a:chExt cx="6093996" cy="2140527"/>
                            </a:xfrm>
                          </wpg:grpSpPr>
                          <wps:wsp>
                            <wps:cNvPr id="52" name="Rectangle: Rounded Corners 52"/>
                            <wps:cNvSpPr/>
                            <wps:spPr>
                              <a:xfrm>
                                <a:off x="39473" y="34171"/>
                                <a:ext cx="1745615" cy="2105779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3" name="Rectangle: Rounded Corners 53"/>
                            <wps:cNvSpPr/>
                            <wps:spPr>
                              <a:xfrm>
                                <a:off x="2182091" y="0"/>
                                <a:ext cx="1745615" cy="2139950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ctangle: Rounded Corners 54"/>
                            <wps:cNvSpPr/>
                            <wps:spPr>
                              <a:xfrm>
                                <a:off x="4387797" y="0"/>
                                <a:ext cx="1745672" cy="2140527"/>
                              </a:xfrm>
                              <a:prstGeom prst="roundRect">
                                <a:avLst/>
                              </a:prstGeom>
                              <a:noFill/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57" name="Rectangle 57"/>
                        <wps:cNvSpPr/>
                        <wps:spPr>
                          <a:xfrm>
                            <a:off x="2841876" y="7236259"/>
                            <a:ext cx="1229995" cy="202572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E49A9B" w14:textId="77777777" w:rsidR="005614C2" w:rsidRDefault="002D3F90" w:rsidP="002D3F90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These images have been designed to accompany </w:t>
                              </w:r>
                            </w:p>
                            <w:p w14:paraId="365E4934" w14:textId="5D0BD285" w:rsidR="002D3F90" w:rsidRDefault="005614C2" w:rsidP="002D3F90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Thy Kingdom Come’s Prayer Journal 2021</w:t>
                              </w:r>
                            </w:p>
                            <w:p w14:paraId="65FE8405" w14:textId="77777777" w:rsidR="005614C2" w:rsidRPr="001C0AEA" w:rsidRDefault="005614C2" w:rsidP="002D3F90">
                              <w:pPr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</w:p>
                            <w:p w14:paraId="7153F24A" w14:textId="77777777" w:rsidR="005614C2" w:rsidRPr="001C0AEA" w:rsidRDefault="005614C2" w:rsidP="002D3F9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C0AEA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Created by</w:t>
                              </w:r>
                            </w:p>
                            <w:p w14:paraId="29982A96" w14:textId="60713039" w:rsidR="005614C2" w:rsidRPr="001C0AEA" w:rsidRDefault="005614C2" w:rsidP="002D3F9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C0AEA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Julia Quin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1" name="Group 71"/>
                        <wpg:cNvGrpSpPr/>
                        <wpg:grpSpPr>
                          <a:xfrm>
                            <a:off x="5960046" y="7236259"/>
                            <a:ext cx="445770" cy="1701800"/>
                            <a:chOff x="0" y="0"/>
                            <a:chExt cx="445770" cy="1701800"/>
                          </a:xfrm>
                        </wpg:grpSpPr>
                        <pic:pic xmlns:pic="http://schemas.openxmlformats.org/drawingml/2006/picture">
                          <pic:nvPicPr>
                            <pic:cNvPr id="72" name="Picture 7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661" t="70732" r="14369" b="13170"/>
                            <a:stretch/>
                          </pic:blipFill>
                          <pic:spPr bwMode="auto">
                            <a:xfrm>
                              <a:off x="0" y="0"/>
                              <a:ext cx="445770" cy="17018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3" name="Picture 7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0289" t="78640" r="17853" b="19702"/>
                            <a:stretch/>
                          </pic:blipFill>
                          <pic:spPr bwMode="auto">
                            <a:xfrm>
                              <a:off x="53622" y="1032933"/>
                              <a:ext cx="137795" cy="1739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4" name="Picture 7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0043" t="80464" r="16727" b="17783"/>
                            <a:stretch/>
                          </pic:blipFill>
                          <pic:spPr bwMode="auto">
                            <a:xfrm flipV="1">
                              <a:off x="45156" y="826911"/>
                              <a:ext cx="238760" cy="1885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69724D2" id="Group 75" o:spid="_x0000_s1026" style="position:absolute;margin-left:-38.85pt;margin-top:-29.8pt;width:588.6pt;height:745.85pt;z-index:251714560" coordsize="74752,947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j5s5oAKKKKACiiigAooooAKKKKACoTbS/a1uRdybdpUwYXa&#10;TkfN03ZGPXHJ4PGJq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Mc5z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14xIVJLfK2RtbH/66d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n+KvFfhjwL4&#10;bvvGXjXxFY6RpGl2r3Opapqd0kFvaQopZ5ZJHIVEUAksxAAHNaAORmvHf2lv2R9I/ao8ffDu6+Jv&#10;imSXwT4D8SDxNdeCI7XEeva1bhf7Nkupt/zWtq7TXH2XZiW4W1dnCQNFN7EBjo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Ac0AFFFFABRRRQ&#10;AUUUUAFFFFABRRRQAUUUUAFFFFABRRRQAUUUUAFRzwPNt23Mke1gfkxz7HPapKKAAZAwa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Ccda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BIHU0Uy4iM0LRLIy7lxuXqvuOvNP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arE5BXH&#10;9aAH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Gec&#10;YooooAKKKKACiiigAooooAKKKKACiiigAooooAKKKKACijPtRQAUUUUAFFFBOBk0AFFNicyxLIY2&#10;TcoO1sZX2OKdQAUUUUAFFFFABRRRQAUUUUAFFFFABRRRQAUUUUAFFFFABRRRQAUUUUAFFFFABRRR&#10;QAUUUUAFFFFABRRRQAFgvLGiqWv6JB4h0/8As65u7uBRcQzeZY3kkEm6ORZAN8ZDbSVAZc4dSysC&#10;rEG7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gkDkm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QCD0N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R3V3a2FtJe31zHDDDGXmmlcKqKBksS&#10;eAAO9SVS8ReHPD/i/Qrzwt4r0Kz1TS9RtXttQ03ULZJre6hcbXjkjcFXRgSCpBBBwaALtFRWNjZa&#10;ZZQ6bptnFb29vEsVvbwRhUiRRhVVRwAAAABwBUtABXJ/B74SaF8GdB1Xw74dlZrfVPFmr69JvaRm&#10;E+o3017OMu7cedPJjG1QMAKMV1l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Qwz3oAKKKKACiiigAooooAKKKKACo7iCSZka&#10;O5ePa2TtC/OPQ5B4+mDUlFAAM45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EZ70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R3EC3Mfls7r8ytmNip4Ofy45HccVJ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E4GTVXStb0bXYZLjRNVt7yOG4lt5ZLWZZFSaJ2jkjJUnDI6srL1VlIOCCK5345eDviJ8Q&#10;/hPr3gX4VfE3/hC9d1fTntLHxWuli9k0rzMK9xDEZYwZ1jLmJmYokmx3SVVMT0/2bP2dvhN+yX8C&#10;vDH7OXwN8MLo/hXwlpi2OkWIcuwUEs8kjnmSWR2eR3PLu7MeSaAO4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jIzjNABRRRQAUUUUAFFFFABRRR&#10;QAUUUUAFFFFABRRRQAUUUUAFFFFABUd1DJcQNDHcvCzLhZI8bl9xkEfmKkooAFBAxm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gnHWgAooBz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V&#10;HB543+cVxu/d7c9MDr75z+FAEl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N8xfM8rPzYzigB1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gdcUUAFFFFABRRRQAUUUUAFFFFABRRRQAU&#10;UUUAFFFFABRRmigAooooAKKKKACimxyRyrvidWX+8pzTqACiiigAooooAKKKKACiiigAooooAKKK&#10;KACiiigAooooAKKKKACiiigAooooAKKKKACiiigAooooAKKKKACior5bx7OVNPljjuDGwhkmjLKr&#10;44JUFSRnqAQSO4pbIXa2kS38kbzCMec0SFVZsckAkkDPYk49TQBJ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x7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QSRQAUVjeAY/iDF4ajT4n3uj3GsedL50ug2ssNsY/Mby8LK7sGEe3dliC2SMDAGzQAVx+g&#10;fEPxdqnx08T/AAr1PwALTR9F8N6Pqml+JlvnkGpSXk1/FNbGIwqsTwfYkY7ZZCy3UZITjd2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74o6cA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HNFFFABRRRQAUU&#10;UUAFFFFABRRRQAUUUUAFFFFABRRRQAUUUUAFFFFABRRRQAUUUUAFFFFABRRRQAUUUUAFFFFABRRR&#10;QAUUUUAFFFFABRRRQAUUUUAFFFFABRRRQAUUUUAFFFFABRRRQAUUUUAFFFFABRRRQAUUUUAFFFFA&#10;BRRRQAUUUUAFFFFABRRRQAUUVDe3MlrB5sVnJO3mKvlxYyAWALckcAHce+AcAnAIBN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CMjBoHHFABRRRQAUUUUAFFFFABRRRQBHdW63UXls7rh&#10;lYGNypyCD27ccjoRweDUijaM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Ga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Ewd2c0t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NEMYma4C/OyhWbPUDOP5mn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h/Er4nfDr4N&#10;eBdS+J3xa8c6T4a8O6Nb+fq2ua5qEdraWceQN8ksjKqDJAGTySAOSBW5Xm/7R/7Lnw2/ar0vw/4T&#10;+MT39/4a0PxPaa5eeE1mQadr09qfMtYdQjKE3FvFcCK5EO5UaW3i8wOgKMAd9oWtWHiPRbPxBpfn&#10;fZr61juLf7RbPDJ5bqGXdHIFdGwRlWAYHggEEVao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E4FFABRRRQAUUUUAFFFFABRRRQAUUUUAFFFFABRRR&#10;QAUUUUAFFFFAAeeKjgtIreWWaMtumffJuckZ2heAegwBwMDPPUkmS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MuDMIGa3UNIF+R&#10;WYgE9gTg4H4GgB9FA6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jOq43NjPApa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AAHI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E4Gaw/DurfEC98Wa/p3ibwbp9hotnNbr4c1S11xribU42iDTNNAYEFqUkJRVEku8Ddl&#10;M7aANyiiigDkvEfxe0rw38ZvC3wUn8N6pPeeKtH1XUbbVIFg+x2iWDWavHMXlWTzJDeIY1jjkyIp&#10;SxQKCetprwQSSLNJCrPHny2ZRlcjBwe1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pqzxPI0Svll&#10;+8PSnUAFFFFABRRRQAUUUUAFFFFABRRRQAZ5xi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M0U2SNZV2uDjcDwSOhzThwMC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Y7YoooA&#10;Pw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jWeY3jWxs5BGsasLgldrEk/KOd2RjJyAORgnnABJ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g5zn8KKACiiigAooooAKKKKACiiigCOKKZJWZ5tyMQY12/d46Z7+v+eJ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Gcc0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2NHRmLSbgzZUY+7&#10;x0p1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AZTwDTLiR4oGkSNmZR8qrjJ9uSB+ZArxT9ij4IfGf4&#10;c6F4p+KX7SvjzUNY8f8AxE8TT6zq2ltrz3um+FrLewsND07Mcai3tbcqryCNTPcPcTHiRVUA9u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jNFABR&#10;RRQAUUUUAFFFFABRRRQAUUUUAFFFFABRRRQAUUUUAFFFFADZfNMbCAqGx8pYZAP6Ulv5/kr9q2+Z&#10;t+fy87c+3tT6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QMrHANL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M&#10;0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EdzdW1lbyXd5cRwwxIXllkYK&#10;qKBkkk9APWpKoeJ/C/hrxt4evvCPjHw9Y6tpOpWr22paXqdqk9vdQuMPFJG4KujAkFWBBBwRVnT7&#10;Cx0qwh0vS7KG2tbaFYre3t4wkcUajCoqjhVAAAA4AFAE1FFFAHI/BP4PeG/gX4JuPAnhP/jym8Ta&#10;3rQXBASXU9UutSlUAscKJbtwADjAGAowo66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RwNdmSYXMUaqJMQskhJZcDkjA2nORjJ4AOecAAk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">
                <v:group id="Group 56" o:spid="_x0000_s1027" style="position:absolute;width:74752;height:94722" coordsize="74752,9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5" o:spid="_x0000_s1028" type="#_x0000_t75" style="position:absolute;width:74752;height:94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">
                    <v:imagedata r:id="rId10" o:title="" croptop="2202f" cropbottom="4641f"/>
                  </v:shape>
                  <v:group id="Group 39" o:spid="_x0000_s1029" style="position:absolute;left:4071;top:1374;width:61099;height:21405" coordsize="61098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roundrect id="Rectangle: Rounded Corners 40" o:spid="_x0000_s1030" style="position:absolute;width:17456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" filled="f" strokecolor="black [3213]" strokeweight="3pt">
                      <v:stroke joinstyle="miter"/>
                    </v:roundrect>
                    <v:roundrect id="Rectangle: Rounded Corners 41" o:spid="_x0000_s1031" style="position:absolute;left:21820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" filled="f" strokecolor="black [3213]" strokeweight="3pt">
                      <v:stroke joinstyle="miter"/>
                    </v:roundrect>
                    <v:roundrect id="Rectangle: Rounded Corners 42" o:spid="_x0000_s1032" style="position:absolute;left:43641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" filled="f" strokecolor="black [3213]" strokeweight="3pt">
                      <v:stroke joinstyle="miter"/>
                    </v:roundrect>
                  </v:group>
                  <v:group id="Group 43" o:spid="_x0000_s1033" style="position:absolute;left:4071;top:24793;width:61098;height:21406" coordsize="61097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<v:roundrect id="Rectangle: Rounded Corners 44" o:spid="_x0000_s1034" style="position:absolute;width:17456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" filled="f" strokecolor="black [3213]" strokeweight="3pt">
                      <v:stroke joinstyle="miter"/>
                    </v:roundrect>
                    <v:roundrect id="Rectangle: Rounded Corners 45" o:spid="_x0000_s1035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" filled="f" strokecolor="black [3213]" strokeweight="3pt">
                      <v:stroke joinstyle="miter"/>
                    </v:roundrect>
                    <v:roundrect id="Rectangle: Rounded Corners 46" o:spid="_x0000_s1036" style="position:absolute;left:43641;width:17456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" filled="f" strokecolor="black [3213]" strokeweight="3pt">
                      <v:stroke joinstyle="miter"/>
                    </v:roundrect>
                  </v:group>
                  <v:group id="Group 47" o:spid="_x0000_s1037" style="position:absolute;left:4071;top:48212;width:61099;height:21406" coordsize="61098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<v:roundrect id="Rectangle: Rounded Corners 48" o:spid="_x0000_s1038" style="position:absolute;width:17456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" filled="f" strokecolor="black [3213]" strokeweight="3pt">
                      <v:stroke joinstyle="miter"/>
                    </v:roundrect>
                    <v:roundrect id="Rectangle: Rounded Corners 49" o:spid="_x0000_s1039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" filled="f" strokecolor="black [3213]" strokeweight="3pt">
                      <v:stroke joinstyle="miter"/>
                    </v:roundrect>
                    <v:roundrect id="Rectangle: Rounded Corners 50" o:spid="_x0000_s1040" style="position:absolute;left:43641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" filled="f" strokecolor="black [3213]" strokeweight="3pt">
                      <v:stroke joinstyle="miter"/>
                    </v:roundrect>
                  </v:group>
                  <v:group id="Group 51" o:spid="_x0000_s1041" style="position:absolute;left:4466;top:71632;width:60935;height:21399" coordorigin="394" coordsize="60939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<v:roundrect id="Rectangle: Rounded Corners 52" o:spid="_x0000_s1042" style="position:absolute;left:394;top:341;width:17456;height:210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" filled="f" strokecolor="black [3213]" strokeweight="3pt">
                      <v:stroke joinstyle="miter"/>
                    </v:roundrect>
                    <v:roundrect id="Rectangle: Rounded Corners 53" o:spid="_x0000_s1043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" filled="f" strokecolor="black [3213]" strokeweight="3pt">
                      <v:stroke joinstyle="miter"/>
                    </v:roundrect>
                    <v:roundrect id="Rectangle: Rounded Corners 54" o:spid="_x0000_s1044" style="position:absolute;left:43877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" filled="f" strokecolor="black [3213]" strokeweight="3pt">
                      <v:stroke joinstyle="miter"/>
                    </v:roundrect>
                  </v:group>
                </v:group>
                <v:rect id="Rectangle 57" o:spid="_x0000_s1045" style="position:absolute;left:28418;top:72362;width:12300;height:20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" fillcolor="white [3212]" stroked="f" strokeweight="1pt">
                  <v:textbox>
                    <w:txbxContent>
                      <w:p w14:paraId="00E49A9B" w14:textId="77777777" w:rsidR="005614C2" w:rsidRDefault="002D3F90" w:rsidP="002D3F90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These images have been designed to accompany </w:t>
                        </w:r>
                      </w:p>
                      <w:p w14:paraId="365E4934" w14:textId="5D0BD285" w:rsidR="002D3F90" w:rsidRDefault="005614C2" w:rsidP="002D3F90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Thy Kingdom Come’s Prayer Journal 2021</w:t>
                        </w:r>
                      </w:p>
                      <w:p w14:paraId="65FE8405" w14:textId="77777777" w:rsidR="005614C2" w:rsidRPr="001C0AEA" w:rsidRDefault="005614C2" w:rsidP="002D3F90">
                        <w:pPr>
                          <w:jc w:val="center"/>
                          <w:rPr>
                            <w:color w:val="000000" w:themeColor="text1"/>
                            <w:sz w:val="16"/>
                            <w:szCs w:val="16"/>
                          </w:rPr>
                        </w:pPr>
                      </w:p>
                      <w:p w14:paraId="7153F24A" w14:textId="77777777" w:rsidR="005614C2" w:rsidRPr="001C0AEA" w:rsidRDefault="005614C2" w:rsidP="002D3F90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C0AEA">
                          <w:rPr>
                            <w:color w:val="000000" w:themeColor="text1"/>
                            <w:sz w:val="20"/>
                            <w:szCs w:val="20"/>
                          </w:rPr>
                          <w:t>Created by</w:t>
                        </w:r>
                      </w:p>
                      <w:p w14:paraId="29982A96" w14:textId="60713039" w:rsidR="005614C2" w:rsidRPr="001C0AEA" w:rsidRDefault="005614C2" w:rsidP="002D3F90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C0AEA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Julia Quinn</w:t>
                        </w:r>
                      </w:p>
                    </w:txbxContent>
                  </v:textbox>
                </v:rect>
                <v:group id="Group 71" o:spid="_x0000_s1046" style="position:absolute;left:59600;top:72362;width:4458;height:17018" coordsize="4457,17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Picture 72" o:spid="_x0000_s1047" type="#_x0000_t75" style="position:absolute;width:4457;height:17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">
                    <v:imagedata r:id="rId11" o:title="" croptop="46355f" cropbottom="8631f" cropleft="52207f" cropright="9417f"/>
                  </v:shape>
                  <v:shape id="Picture 73" o:spid="_x0000_s1048" type="#_x0000_t75" style="position:absolute;left:536;top:10329;width:1378;height:1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">
                    <v:imagedata r:id="rId12" o:title="" croptop="51538f" cropbottom="12912f" cropleft="52618f" cropright="11700f"/>
                  </v:shape>
                  <v:shape id="Picture 74" o:spid="_x0000_s1049" type="#_x0000_t75" style="position:absolute;left:451;top:8269;width:2388;height:188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">
                    <v:imagedata r:id="rId13" o:title="" croptop="52733f" cropbottom="11654f" cropleft="52457f" cropright="10962f"/>
                  </v:shape>
                </v:group>
              </v:group>
            </w:pict>
          </mc:Fallback>
        </mc:AlternateContent>
      </w:r>
      <w:r w:rsidR="003E7D6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7C199A" wp14:editId="0D44CB52">
                <wp:simplePos x="0" y="0"/>
                <wp:positionH relativeFrom="column">
                  <wp:posOffset>3940472</wp:posOffset>
                </wp:positionH>
                <wp:positionV relativeFrom="paragraph">
                  <wp:posOffset>-85867</wp:posOffset>
                </wp:positionV>
                <wp:extent cx="269715" cy="414440"/>
                <wp:effectExtent l="0" t="0" r="0" b="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FF6B42" w14:textId="1D2D0B5E" w:rsidR="003E7D65" w:rsidRDefault="003E7D65" w:rsidP="003E7D65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7C199A" id="Rectangle 61" o:spid="_x0000_s1050" style="position:absolute;margin-left:310.25pt;margin-top:-6.75pt;width:21.25pt;height:32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" filled="f" stroked="f" strokeweight="1pt">
                <v:textbox>
                  <w:txbxContent>
                    <w:p w14:paraId="07FF6B42" w14:textId="1D2D0B5E" w:rsidR="003E7D65" w:rsidRDefault="003E7D65" w:rsidP="003E7D65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="001C0AEA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074B1D" wp14:editId="2338CB67">
                <wp:simplePos x="0" y="0"/>
                <wp:positionH relativeFrom="column">
                  <wp:posOffset>1764734</wp:posOffset>
                </wp:positionH>
                <wp:positionV relativeFrom="paragraph">
                  <wp:posOffset>-81782</wp:posOffset>
                </wp:positionV>
                <wp:extent cx="269715" cy="414440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A07040" w14:textId="753C6991" w:rsidR="001C0AEA" w:rsidRDefault="001C0AEA" w:rsidP="001C0AEA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74B1D" id="Rectangle 59" o:spid="_x0000_s1051" style="position:absolute;margin-left:138.95pt;margin-top:-6.45pt;width:21.25pt;height:32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" filled="f" stroked="f" strokeweight="1pt">
                <v:textbox>
                  <w:txbxContent>
                    <w:p w14:paraId="4DA07040" w14:textId="753C6991" w:rsidR="001C0AEA" w:rsidRDefault="001C0AEA" w:rsidP="001C0AEA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1C0AEA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A7C534" wp14:editId="54DFF440">
                <wp:simplePos x="0" y="0"/>
                <wp:positionH relativeFrom="column">
                  <wp:posOffset>-493399</wp:posOffset>
                </wp:positionH>
                <wp:positionV relativeFrom="paragraph">
                  <wp:posOffset>-36830</wp:posOffset>
                </wp:positionV>
                <wp:extent cx="269715" cy="414440"/>
                <wp:effectExtent l="0" t="0" r="0" b="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4DCF45" w14:textId="406A0429" w:rsidR="001C0AEA" w:rsidRDefault="001C0AEA" w:rsidP="001C0AEA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A7C534" id="Rectangle 58" o:spid="_x0000_s1052" style="position:absolute;margin-left:-38.85pt;margin-top:-2.9pt;width:21.25pt;height:32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" filled="f" stroked="f" strokeweight="1pt">
                <v:textbox>
                  <w:txbxContent>
                    <w:p w14:paraId="5C4DCF45" w14:textId="406A0429" w:rsidR="001C0AEA" w:rsidRDefault="001C0AEA" w:rsidP="001C0AEA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rect>
            </w:pict>
          </mc:Fallback>
        </mc:AlternateContent>
      </w:r>
    </w:p>
    <w:p w14:paraId="00B9D166" w14:textId="611F11AA" w:rsidR="0082515D" w:rsidRDefault="0082515D"/>
    <w:p w14:paraId="4950B5D3" w14:textId="7246FE1E" w:rsidR="0082515D" w:rsidRDefault="0082515D"/>
    <w:p w14:paraId="4510A8B4" w14:textId="58B3834A" w:rsidR="0082515D" w:rsidRDefault="0082515D"/>
    <w:p w14:paraId="41262AA8" w14:textId="26492276" w:rsidR="0082515D" w:rsidRDefault="0082515D"/>
    <w:p w14:paraId="45CD30D7" w14:textId="10D85AD4" w:rsidR="0082515D" w:rsidRDefault="0082515D"/>
    <w:p w14:paraId="461F6CE5" w14:textId="1FC4C85B" w:rsidR="0082515D" w:rsidRDefault="0082515D"/>
    <w:p w14:paraId="52815DFD" w14:textId="7FE5CD0B" w:rsidR="0082515D" w:rsidRDefault="0082515D"/>
    <w:p w14:paraId="33F51A55" w14:textId="1A4BCCCB" w:rsidR="0082515D" w:rsidRDefault="0082515D"/>
    <w:p w14:paraId="6635C2AF" w14:textId="245A2F7C" w:rsidR="0082515D" w:rsidRDefault="003E7D65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9D6EC7A" wp14:editId="2EAA202E">
                <wp:simplePos x="0" y="0"/>
                <wp:positionH relativeFrom="column">
                  <wp:posOffset>-546009</wp:posOffset>
                </wp:positionH>
                <wp:positionV relativeFrom="paragraph">
                  <wp:posOffset>218083</wp:posOffset>
                </wp:positionV>
                <wp:extent cx="269715" cy="414440"/>
                <wp:effectExtent l="0" t="0" r="0" b="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19E266" w14:textId="62FCACFC" w:rsidR="003E7D65" w:rsidRDefault="003E7D65" w:rsidP="003E7D65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D6EC7A" id="Rectangle 62" o:spid="_x0000_s1053" style="position:absolute;margin-left:-43pt;margin-top:17.15pt;width:21.25pt;height:32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" filled="f" stroked="f" strokeweight="1pt">
                <v:textbox>
                  <w:txbxContent>
                    <w:p w14:paraId="6419E266" w14:textId="62FCACFC" w:rsidR="003E7D65" w:rsidRDefault="003E7D65" w:rsidP="003E7D65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p w14:paraId="784CF69A" w14:textId="666C157F" w:rsidR="0082515D" w:rsidRDefault="003E7D65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1C21F2B" wp14:editId="4FA151E3">
                <wp:simplePos x="0" y="0"/>
                <wp:positionH relativeFrom="column">
                  <wp:posOffset>4008738</wp:posOffset>
                </wp:positionH>
                <wp:positionV relativeFrom="paragraph">
                  <wp:posOffset>54244</wp:posOffset>
                </wp:positionV>
                <wp:extent cx="269715" cy="414440"/>
                <wp:effectExtent l="0" t="0" r="0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8D4EB" w14:textId="6F59BE22" w:rsidR="003E7D65" w:rsidRDefault="003E7D65" w:rsidP="003E7D65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21F2B" id="Rectangle 64" o:spid="_x0000_s1054" style="position:absolute;margin-left:315.65pt;margin-top:4.25pt;width:21.25pt;height:32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" filled="f" stroked="f" strokeweight="1pt">
                <v:textbox>
                  <w:txbxContent>
                    <w:p w14:paraId="4428D4EB" w14:textId="6F59BE22" w:rsidR="003E7D65" w:rsidRDefault="003E7D65" w:rsidP="003E7D65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6C05F0" wp14:editId="7ACF4EBF">
                <wp:simplePos x="0" y="0"/>
                <wp:positionH relativeFrom="column">
                  <wp:posOffset>1764656</wp:posOffset>
                </wp:positionH>
                <wp:positionV relativeFrom="paragraph">
                  <wp:posOffset>56670</wp:posOffset>
                </wp:positionV>
                <wp:extent cx="269715" cy="414440"/>
                <wp:effectExtent l="0" t="0" r="0" b="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770D8" w14:textId="0FA80EDB" w:rsidR="003E7D65" w:rsidRDefault="003E7D65" w:rsidP="003E7D65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6C05F0" id="Rectangle 63" o:spid="_x0000_s1055" style="position:absolute;margin-left:138.95pt;margin-top:4.45pt;width:21.25pt;height:32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" filled="f" stroked="f" strokeweight="1pt">
                <v:textbox>
                  <w:txbxContent>
                    <w:p w14:paraId="271770D8" w14:textId="0FA80EDB" w:rsidR="003E7D65" w:rsidRDefault="003E7D65" w:rsidP="003E7D65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rect>
            </w:pict>
          </mc:Fallback>
        </mc:AlternateContent>
      </w:r>
    </w:p>
    <w:p w14:paraId="20370451" w14:textId="3DB01917" w:rsidR="0082515D" w:rsidRDefault="0082515D"/>
    <w:p w14:paraId="088F6C8D" w14:textId="2EEEB5E1" w:rsidR="0082515D" w:rsidRDefault="0082515D"/>
    <w:p w14:paraId="2A1C41E4" w14:textId="38AACDD6" w:rsidR="0082515D" w:rsidRDefault="0082515D"/>
    <w:p w14:paraId="60AE7DEA" w14:textId="7ED9E395" w:rsidR="0082515D" w:rsidRDefault="0082515D"/>
    <w:p w14:paraId="18C6B485" w14:textId="37D7D8DA" w:rsidR="0082515D" w:rsidRDefault="0082515D"/>
    <w:p w14:paraId="42823B05" w14:textId="77174EA8" w:rsidR="0082515D" w:rsidRDefault="0082515D"/>
    <w:p w14:paraId="55E3EEFB" w14:textId="73DC69E8" w:rsidR="0082515D" w:rsidRDefault="0082515D"/>
    <w:p w14:paraId="41EF99E8" w14:textId="105EE1FF" w:rsidR="0082515D" w:rsidRDefault="0082515D"/>
    <w:p w14:paraId="5A119E86" w14:textId="5AC8DDB1" w:rsidR="0082515D" w:rsidRDefault="0082515D"/>
    <w:p w14:paraId="753C801B" w14:textId="21783B5A" w:rsidR="0082515D" w:rsidRDefault="0082515D"/>
    <w:p w14:paraId="2DAE305B" w14:textId="6FD225DA" w:rsidR="0082515D" w:rsidRDefault="0007738E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5321F8E" wp14:editId="7E0CFB0E">
                <wp:simplePos x="0" y="0"/>
                <wp:positionH relativeFrom="column">
                  <wp:posOffset>3979294</wp:posOffset>
                </wp:positionH>
                <wp:positionV relativeFrom="paragraph">
                  <wp:posOffset>192867</wp:posOffset>
                </wp:positionV>
                <wp:extent cx="257033" cy="348656"/>
                <wp:effectExtent l="0" t="0" r="0" b="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57033" cy="3486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999C67" w14:textId="7C98F306" w:rsidR="0007738E" w:rsidRDefault="0007738E" w:rsidP="0007738E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21F8E" id="Rectangle 67" o:spid="_x0000_s1056" style="position:absolute;margin-left:313.35pt;margin-top:15.2pt;width:20.25pt;height:27.4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" filled="f" stroked="f" strokeweight="1pt">
                <v:textbox>
                  <w:txbxContent>
                    <w:p w14:paraId="74999C67" w14:textId="7C98F306" w:rsidR="0007738E" w:rsidRDefault="0007738E" w:rsidP="0007738E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</v:rect>
            </w:pict>
          </mc:Fallback>
        </mc:AlternateContent>
      </w:r>
      <w:r w:rsidR="003E7D65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0B9A5A0" wp14:editId="53084A16">
                <wp:simplePos x="0" y="0"/>
                <wp:positionH relativeFrom="column">
                  <wp:posOffset>1828214</wp:posOffset>
                </wp:positionH>
                <wp:positionV relativeFrom="paragraph">
                  <wp:posOffset>193716</wp:posOffset>
                </wp:positionV>
                <wp:extent cx="269715" cy="41444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71653C" w14:textId="0FE27040" w:rsidR="003E7D65" w:rsidRDefault="003E7D65" w:rsidP="003E7D65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9A5A0" id="Rectangle 66" o:spid="_x0000_s1057" style="position:absolute;margin-left:143.95pt;margin-top:15.25pt;width:21.25pt;height:32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" filled="f" stroked="f" strokeweight="1pt">
                <v:textbox>
                  <w:txbxContent>
                    <w:p w14:paraId="4371653C" w14:textId="0FE27040" w:rsidR="003E7D65" w:rsidRDefault="003E7D65" w:rsidP="003E7D65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3E7D6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4E22D0" wp14:editId="000F0D88">
                <wp:simplePos x="0" y="0"/>
                <wp:positionH relativeFrom="column">
                  <wp:posOffset>-433554</wp:posOffset>
                </wp:positionH>
                <wp:positionV relativeFrom="paragraph">
                  <wp:posOffset>193410</wp:posOffset>
                </wp:positionV>
                <wp:extent cx="269715" cy="41444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15" cy="41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7C0EA" w14:textId="2992509C" w:rsidR="003E7D65" w:rsidRDefault="003E7D65" w:rsidP="003E7D65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E22D0" id="Rectangle 65" o:spid="_x0000_s1058" style="position:absolute;margin-left:-34.15pt;margin-top:15.25pt;width:21.25pt;height:32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" filled="f" stroked="f" strokeweight="1pt">
                <v:textbox>
                  <w:txbxContent>
                    <w:p w14:paraId="25A7C0EA" w14:textId="2992509C" w:rsidR="003E7D65" w:rsidRDefault="003E7D65" w:rsidP="003E7D65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rect>
            </w:pict>
          </mc:Fallback>
        </mc:AlternateContent>
      </w:r>
    </w:p>
    <w:p w14:paraId="29C32138" w14:textId="19675AC7" w:rsidR="0082515D" w:rsidRDefault="0082515D"/>
    <w:p w14:paraId="0F9A4262" w14:textId="7F2E08F3" w:rsidR="0082515D" w:rsidRDefault="0082515D"/>
    <w:p w14:paraId="64534808" w14:textId="54E0CDC0" w:rsidR="0082515D" w:rsidRDefault="0082515D"/>
    <w:p w14:paraId="029986E5" w14:textId="6ACA2E00" w:rsidR="0082515D" w:rsidRDefault="0082515D"/>
    <w:p w14:paraId="503753B8" w14:textId="3FDABF13" w:rsidR="0082515D" w:rsidRDefault="0082515D"/>
    <w:p w14:paraId="3C3BD3BA" w14:textId="53619182" w:rsidR="0082515D" w:rsidRDefault="0082515D"/>
    <w:p w14:paraId="650C859C" w14:textId="30BFA0D3" w:rsidR="0082515D" w:rsidRDefault="0082515D"/>
    <w:p w14:paraId="2C408058" w14:textId="746D3879" w:rsidR="0082515D" w:rsidRDefault="0082515D"/>
    <w:p w14:paraId="2B5E3B6E" w14:textId="75CD3858" w:rsidR="0082515D" w:rsidRDefault="0082515D"/>
    <w:p w14:paraId="6E62332A" w14:textId="58BD67B4" w:rsidR="0082515D" w:rsidRDefault="0082515D"/>
    <w:p w14:paraId="0631C88C" w14:textId="4992507A" w:rsidR="0082515D" w:rsidRDefault="0007738E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21F38B1" wp14:editId="5C86BE38">
                <wp:simplePos x="0" y="0"/>
                <wp:positionH relativeFrom="column">
                  <wp:posOffset>-546009</wp:posOffset>
                </wp:positionH>
                <wp:positionV relativeFrom="paragraph">
                  <wp:posOffset>191966</wp:posOffset>
                </wp:positionV>
                <wp:extent cx="381073" cy="361813"/>
                <wp:effectExtent l="0" t="0" r="0" b="63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73" cy="361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9ACF6" w14:textId="086CCFE2" w:rsidR="0007738E" w:rsidRDefault="0007738E" w:rsidP="0007738E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1F38B1" id="Rectangle 68" o:spid="_x0000_s1059" style="position:absolute;margin-left:-43pt;margin-top:15.1pt;width:30pt;height:28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" filled="f" stroked="f" strokeweight="1pt">
                <v:textbox>
                  <w:txbxContent>
                    <w:p w14:paraId="04D9ACF6" w14:textId="086CCFE2" w:rsidR="0007738E" w:rsidRDefault="0007738E" w:rsidP="0007738E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</w:p>
    <w:p w14:paraId="4E7FF50A" w14:textId="747A1BB8" w:rsidR="0082515D" w:rsidRDefault="0007738E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BAC773D" wp14:editId="383C63CE">
                <wp:simplePos x="0" y="0"/>
                <wp:positionH relativeFrom="column">
                  <wp:posOffset>3921860</wp:posOffset>
                </wp:positionH>
                <wp:positionV relativeFrom="paragraph">
                  <wp:posOffset>13577</wp:posOffset>
                </wp:positionV>
                <wp:extent cx="381073" cy="361813"/>
                <wp:effectExtent l="0" t="0" r="0" b="63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73" cy="361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B652B" w14:textId="0F01D93C" w:rsidR="0007738E" w:rsidRDefault="0007738E" w:rsidP="0007738E">
                            <w:pPr>
                              <w:jc w:val="center"/>
                            </w:pPr>
                            <w:r>
                              <w:t>1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AC773D" id="Rectangle 69" o:spid="_x0000_s1060" style="position:absolute;margin-left:308.8pt;margin-top:1.05pt;width:30pt;height:28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" filled="f" stroked="f" strokeweight="1pt">
                <v:textbox>
                  <w:txbxContent>
                    <w:p w14:paraId="6D2B652B" w14:textId="0F01D93C" w:rsidR="0007738E" w:rsidRDefault="0007738E" w:rsidP="0007738E">
                      <w:pPr>
                        <w:jc w:val="center"/>
                      </w:pPr>
                      <w:r>
                        <w:t>1</w:t>
                      </w:r>
                      <w:r>
                        <w:t>1</w:t>
                      </w:r>
                    </w:p>
                  </w:txbxContent>
                </v:textbox>
              </v:rect>
            </w:pict>
          </mc:Fallback>
        </mc:AlternateContent>
      </w:r>
    </w:p>
    <w:p w14:paraId="76E37A1E" w14:textId="34D5EFE8" w:rsidR="0082515D" w:rsidRDefault="0082515D"/>
    <w:p w14:paraId="55A86A29" w14:textId="6A295E08" w:rsidR="0082515D" w:rsidRDefault="0082515D"/>
    <w:p w14:paraId="6F40A97A" w14:textId="48BD0652" w:rsidR="0082515D" w:rsidRDefault="0082515D"/>
    <w:p w14:paraId="451FBD3A" w14:textId="5181B15A" w:rsidR="0082515D" w:rsidRDefault="0082515D"/>
    <w:p w14:paraId="5AD0F061" w14:textId="629A4A01" w:rsidR="0082515D" w:rsidRDefault="0082515D"/>
    <w:p w14:paraId="2305828B" w14:textId="77777777" w:rsidR="0082515D" w:rsidRDefault="0082515D"/>
    <w:p w14:paraId="034C0A5E" w14:textId="540385E6" w:rsidR="0082515D" w:rsidRDefault="0082515D"/>
    <w:p w14:paraId="1EB76032" w14:textId="77777777" w:rsidR="0082515D" w:rsidRDefault="0082515D"/>
    <w:p w14:paraId="15167EA7" w14:textId="44D33357" w:rsidR="0082515D" w:rsidRDefault="0082515D"/>
    <w:p w14:paraId="3DCF9494" w14:textId="02EEE295" w:rsidR="0082515D" w:rsidRDefault="0082515D"/>
    <w:p w14:paraId="5D9151B4" w14:textId="70924710" w:rsidR="0082515D" w:rsidRDefault="000D44B2"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4885966B" wp14:editId="039DF969">
                <wp:simplePos x="0" y="0"/>
                <wp:positionH relativeFrom="column">
                  <wp:posOffset>-250090</wp:posOffset>
                </wp:positionH>
                <wp:positionV relativeFrom="paragraph">
                  <wp:posOffset>134418</wp:posOffset>
                </wp:positionV>
                <wp:extent cx="6132949" cy="9197446"/>
                <wp:effectExtent l="19050" t="19050" r="20320" b="22860"/>
                <wp:wrapNone/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2949" cy="9197446"/>
                          <a:chOff x="0" y="0"/>
                          <a:chExt cx="6132949" cy="9197446"/>
                        </a:xfrm>
                      </wpg:grpSpPr>
                      <wpg:grpSp>
                        <wpg:cNvPr id="16" name="Group 16"/>
                        <wpg:cNvGrpSpPr/>
                        <wpg:grpSpPr>
                          <a:xfrm>
                            <a:off x="0" y="0"/>
                            <a:ext cx="6109854" cy="2140527"/>
                            <a:chOff x="0" y="0"/>
                            <a:chExt cx="6109854" cy="2140527"/>
                          </a:xfrm>
                        </wpg:grpSpPr>
                        <wps:wsp>
                          <wps:cNvPr id="1" name="Rectangle: Rounded Corners 1"/>
                          <wps:cNvSpPr/>
                          <wps:spPr>
                            <a:xfrm>
                              <a:off x="0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: Rounded Corners 2"/>
                          <wps:cNvSpPr/>
                          <wps:spPr>
                            <a:xfrm>
                              <a:off x="2182091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: Rounded Corners 3"/>
                          <wps:cNvSpPr/>
                          <wps:spPr>
                            <a:xfrm>
                              <a:off x="4364182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0" y="2341916"/>
                            <a:ext cx="6109797" cy="2140527"/>
                            <a:chOff x="0" y="0"/>
                            <a:chExt cx="6109797" cy="2140527"/>
                          </a:xfrm>
                        </wpg:grpSpPr>
                        <wps:wsp>
                          <wps:cNvPr id="4" name="Rectangle: Rounded Corners 4"/>
                          <wps:cNvSpPr/>
                          <wps:spPr>
                            <a:xfrm>
                              <a:off x="0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: Rounded Corners 5"/>
                          <wps:cNvSpPr/>
                          <wps:spPr>
                            <a:xfrm>
                              <a:off x="2182091" y="0"/>
                              <a:ext cx="1745615" cy="2139950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: Rounded Corners 6"/>
                          <wps:cNvSpPr/>
                          <wps:spPr>
                            <a:xfrm>
                              <a:off x="4364182" y="0"/>
                              <a:ext cx="1745615" cy="2139950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" name="Group 19"/>
                        <wpg:cNvGrpSpPr/>
                        <wpg:grpSpPr>
                          <a:xfrm>
                            <a:off x="0" y="4683833"/>
                            <a:ext cx="6109854" cy="2140527"/>
                            <a:chOff x="0" y="0"/>
                            <a:chExt cx="6109854" cy="2140527"/>
                          </a:xfrm>
                        </wpg:grpSpPr>
                        <wps:wsp>
                          <wps:cNvPr id="7" name="Rectangle: Rounded Corners 7"/>
                          <wps:cNvSpPr/>
                          <wps:spPr>
                            <a:xfrm>
                              <a:off x="0" y="0"/>
                              <a:ext cx="1745615" cy="2139950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: Rounded Corners 8"/>
                          <wps:cNvSpPr/>
                          <wps:spPr>
                            <a:xfrm>
                              <a:off x="2182091" y="0"/>
                              <a:ext cx="1745615" cy="2139950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: Rounded Corners 9"/>
                          <wps:cNvSpPr/>
                          <wps:spPr>
                            <a:xfrm>
                              <a:off x="4364182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8" name="Group 18"/>
                        <wpg:cNvGrpSpPr/>
                        <wpg:grpSpPr>
                          <a:xfrm>
                            <a:off x="39471" y="7025749"/>
                            <a:ext cx="6093478" cy="2171697"/>
                            <a:chOff x="39473" y="0"/>
                            <a:chExt cx="6093996" cy="2172283"/>
                          </a:xfrm>
                        </wpg:grpSpPr>
                        <wps:wsp>
                          <wps:cNvPr id="13" name="Rectangle: Rounded Corners 13"/>
                          <wps:cNvSpPr/>
                          <wps:spPr>
                            <a:xfrm>
                              <a:off x="39473" y="66504"/>
                              <a:ext cx="1745615" cy="2105779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: Rounded Corners 14"/>
                          <wps:cNvSpPr/>
                          <wps:spPr>
                            <a:xfrm>
                              <a:off x="2182091" y="0"/>
                              <a:ext cx="1745615" cy="2139950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Rectangle: Rounded Corners 15"/>
                          <wps:cNvSpPr/>
                          <wps:spPr>
                            <a:xfrm>
                              <a:off x="4387797" y="0"/>
                              <a:ext cx="1745672" cy="2140527"/>
                            </a:xfrm>
                            <a:prstGeom prst="roundRect">
                              <a:avLst/>
                            </a:prstGeom>
                            <a:noFill/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0" name="Rectangle 70"/>
                        <wps:cNvSpPr/>
                        <wps:spPr>
                          <a:xfrm>
                            <a:off x="2401808" y="7079062"/>
                            <a:ext cx="1229995" cy="2025723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66CDCF" w14:textId="18B7341E" w:rsidR="006D2FDD" w:rsidRDefault="006D2FDD" w:rsidP="006D2FDD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Blank for you to create your own images for</w:t>
                              </w:r>
                            </w:p>
                            <w:p w14:paraId="65F26320" w14:textId="77777777" w:rsidR="006D2FDD" w:rsidRDefault="006D2FDD" w:rsidP="006D2FDD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Thy Kingdom Come’s Prayer Journal 2021</w:t>
                              </w:r>
                            </w:p>
                            <w:p w14:paraId="1ED1B62B" w14:textId="77777777" w:rsidR="006D2FDD" w:rsidRPr="001C0AEA" w:rsidRDefault="006D2FDD" w:rsidP="006D2FDD">
                              <w:pPr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pPr>
                            </w:p>
                            <w:p w14:paraId="6E46468B" w14:textId="77777777" w:rsidR="006D2FDD" w:rsidRPr="001C0AEA" w:rsidRDefault="006D2FDD" w:rsidP="006D2FDD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C0AEA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Created by</w:t>
                              </w:r>
                            </w:p>
                            <w:p w14:paraId="190D21CF" w14:textId="77777777" w:rsidR="006D2FDD" w:rsidRPr="001C0AEA" w:rsidRDefault="006D2FDD" w:rsidP="006D2FDD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C0AEA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Julia Quin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85966B" id="Group 76" o:spid="_x0000_s1061" style="position:absolute;margin-left:-19.7pt;margin-top:10.6pt;width:482.9pt;height:724.2pt;z-index:251711488" coordsize="61329,919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">
                <v:group id="Group 16" o:spid="_x0000_s1062" style="position:absolute;width:61098;height:21405" coordsize="61098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oundrect id="Rectangle: Rounded Corners 1" o:spid="_x0000_s1063" style="position:absolute;width:17456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" filled="f" strokecolor="black [3213]" strokeweight="3pt">
                    <v:stroke joinstyle="miter"/>
                  </v:roundrect>
                  <v:roundrect id="Rectangle: Rounded Corners 2" o:spid="_x0000_s1064" style="position:absolute;left:21820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" filled="f" strokecolor="black [3213]" strokeweight="3pt">
                    <v:stroke joinstyle="miter"/>
                  </v:roundrect>
                  <v:roundrect id="Rectangle: Rounded Corners 3" o:spid="_x0000_s1065" style="position:absolute;left:43641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" filled="f" strokecolor="black [3213]" strokeweight="3pt">
                    <v:stroke joinstyle="miter"/>
                  </v:roundrect>
                </v:group>
                <v:group id="Group 17" o:spid="_x0000_s1066" style="position:absolute;top:23419;width:61097;height:21405" coordsize="61097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roundrect id="Rectangle: Rounded Corners 4" o:spid="_x0000_s1067" style="position:absolute;width:17456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" filled="f" strokecolor="black [3213]" strokeweight="3pt">
                    <v:stroke joinstyle="miter"/>
                  </v:roundrect>
                  <v:roundrect id="Rectangle: Rounded Corners 5" o:spid="_x0000_s1068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" filled="f" strokecolor="black [3213]" strokeweight="3pt">
                    <v:stroke joinstyle="miter"/>
                  </v:roundrect>
                  <v:roundrect id="Rectangle: Rounded Corners 6" o:spid="_x0000_s1069" style="position:absolute;left:43641;width:17456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" filled="f" strokecolor="black [3213]" strokeweight="3pt">
                    <v:stroke joinstyle="miter"/>
                  </v:roundrect>
                </v:group>
                <v:group id="Group 19" o:spid="_x0000_s1070" style="position:absolute;top:46838;width:61098;height:21405" coordsize="61098,21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roundrect id="Rectangle: Rounded Corners 7" o:spid="_x0000_s1071" style="position:absolute;width:17456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" filled="f" strokecolor="black [3213]" strokeweight="3pt">
                    <v:stroke joinstyle="miter"/>
                  </v:roundrect>
                  <v:roundrect id="Rectangle: Rounded Corners 8" o:spid="_x0000_s1072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" filled="f" strokecolor="black [3213]" strokeweight="3pt">
                    <v:stroke joinstyle="miter"/>
                  </v:roundrect>
                  <v:roundrect id="Rectangle: Rounded Corners 9" o:spid="_x0000_s1073" style="position:absolute;left:43641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" filled="f" strokecolor="black [3213]" strokeweight="3pt">
                    <v:stroke joinstyle="miter"/>
                  </v:roundrect>
                </v:group>
                <v:group id="Group 18" o:spid="_x0000_s1074" style="position:absolute;left:394;top:70257;width:60935;height:21717" coordorigin="394" coordsize="60939,21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oundrect id="Rectangle: Rounded Corners 13" o:spid="_x0000_s1075" style="position:absolute;left:394;top:665;width:17456;height:210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" filled="f" strokecolor="black [3213]" strokeweight="3pt">
                    <v:stroke joinstyle="miter"/>
                  </v:roundrect>
                  <v:roundrect id="Rectangle: Rounded Corners 14" o:spid="_x0000_s1076" style="position:absolute;left:21820;width:17457;height:213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" filled="f" strokecolor="black [3213]" strokeweight="3pt">
                    <v:stroke joinstyle="miter"/>
                  </v:roundrect>
                  <v:roundrect id="Rectangle: Rounded Corners 15" o:spid="_x0000_s1077" style="position:absolute;left:43877;width:17457;height:214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" filled="f" strokecolor="black [3213]" strokeweight="3pt">
                    <v:stroke joinstyle="miter"/>
                  </v:roundrect>
                </v:group>
                <v:rect id="Rectangle 70" o:spid="_x0000_s1078" style="position:absolute;left:24018;top:70790;width:12300;height:20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" fillcolor="white [3212]" stroked="f" strokeweight="1pt">
                  <v:textbox>
                    <w:txbxContent>
                      <w:p w14:paraId="3F66CDCF" w14:textId="18B7341E" w:rsidR="006D2FDD" w:rsidRDefault="006D2FDD" w:rsidP="006D2FDD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Blank for you to create your own images for</w:t>
                        </w:r>
                      </w:p>
                      <w:p w14:paraId="65F26320" w14:textId="77777777" w:rsidR="006D2FDD" w:rsidRDefault="006D2FDD" w:rsidP="006D2FDD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Thy Kingdom Come’s Prayer Journal 2021</w:t>
                        </w:r>
                      </w:p>
                      <w:p w14:paraId="1ED1B62B" w14:textId="77777777" w:rsidR="006D2FDD" w:rsidRPr="001C0AEA" w:rsidRDefault="006D2FDD" w:rsidP="006D2FDD">
                        <w:pPr>
                          <w:jc w:val="center"/>
                          <w:rPr>
                            <w:color w:val="000000" w:themeColor="text1"/>
                            <w:sz w:val="16"/>
                            <w:szCs w:val="16"/>
                          </w:rPr>
                        </w:pPr>
                      </w:p>
                      <w:p w14:paraId="6E46468B" w14:textId="77777777" w:rsidR="006D2FDD" w:rsidRPr="001C0AEA" w:rsidRDefault="006D2FDD" w:rsidP="006D2FDD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C0AEA">
                          <w:rPr>
                            <w:color w:val="000000" w:themeColor="text1"/>
                            <w:sz w:val="20"/>
                            <w:szCs w:val="20"/>
                          </w:rPr>
                          <w:t>Created by</w:t>
                        </w:r>
                      </w:p>
                      <w:p w14:paraId="190D21CF" w14:textId="77777777" w:rsidR="006D2FDD" w:rsidRPr="001C0AEA" w:rsidRDefault="006D2FDD" w:rsidP="006D2FDD">
                        <w:pPr>
                          <w:jc w:val="center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C0AEA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Julia Quinn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B7830B5" w14:textId="113A7A57" w:rsidR="000D44B2" w:rsidRDefault="000D44B2"/>
    <w:p w14:paraId="456112E6" w14:textId="0ABCB513" w:rsidR="000D44B2" w:rsidRDefault="000D44B2">
      <w:pPr>
        <w:spacing w:after="160" w:line="259" w:lineRule="auto"/>
      </w:pPr>
      <w:r>
        <w:br w:type="page"/>
      </w:r>
    </w:p>
    <w:p w14:paraId="69F9F5F2" w14:textId="12592047" w:rsidR="008B2C6C" w:rsidRDefault="000D44B2">
      <w:r>
        <w:rPr>
          <w:noProof/>
        </w:rPr>
        <w:drawing>
          <wp:anchor distT="0" distB="0" distL="114300" distR="114300" simplePos="0" relativeHeight="251715584" behindDoc="0" locked="0" layoutInCell="1" allowOverlap="1" wp14:anchorId="0037EDE8" wp14:editId="09B7F2FA">
            <wp:simplePos x="0" y="0"/>
            <wp:positionH relativeFrom="column">
              <wp:posOffset>-2009019</wp:posOffset>
            </wp:positionH>
            <wp:positionV relativeFrom="paragraph">
              <wp:posOffset>826364</wp:posOffset>
            </wp:positionV>
            <wp:extent cx="9638003" cy="7228301"/>
            <wp:effectExtent l="4445" t="0" r="6350" b="635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638003" cy="7228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B2C6C" w:rsidSect="005B4227">
      <w:pgSz w:w="11906" w:h="16838"/>
      <w:pgMar w:top="1135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ickley Script">
    <w:panose1 w:val="030202020406070A0903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jUxMbYwMzY3sbRU0lEKTi0uzszPAykwqgUAPVFejiwAAAA="/>
  </w:docVars>
  <w:rsids>
    <w:rsidRoot w:val="00F37182"/>
    <w:rsid w:val="00020089"/>
    <w:rsid w:val="00073C55"/>
    <w:rsid w:val="0007738E"/>
    <w:rsid w:val="000D44B2"/>
    <w:rsid w:val="001C0AEA"/>
    <w:rsid w:val="001F51CB"/>
    <w:rsid w:val="0026038D"/>
    <w:rsid w:val="002D3F90"/>
    <w:rsid w:val="003309AF"/>
    <w:rsid w:val="00341FB9"/>
    <w:rsid w:val="003E7D65"/>
    <w:rsid w:val="00420F64"/>
    <w:rsid w:val="00483EE6"/>
    <w:rsid w:val="004B4BD5"/>
    <w:rsid w:val="004C19AB"/>
    <w:rsid w:val="00512AF8"/>
    <w:rsid w:val="005614C2"/>
    <w:rsid w:val="005727BA"/>
    <w:rsid w:val="005B4227"/>
    <w:rsid w:val="005D08B0"/>
    <w:rsid w:val="005D33FE"/>
    <w:rsid w:val="006820BD"/>
    <w:rsid w:val="006A5663"/>
    <w:rsid w:val="006D2FDD"/>
    <w:rsid w:val="00707DC5"/>
    <w:rsid w:val="00736F2E"/>
    <w:rsid w:val="0075316C"/>
    <w:rsid w:val="0082515D"/>
    <w:rsid w:val="00841E5B"/>
    <w:rsid w:val="00896C41"/>
    <w:rsid w:val="008B2C6C"/>
    <w:rsid w:val="0094567C"/>
    <w:rsid w:val="00956A51"/>
    <w:rsid w:val="0098376E"/>
    <w:rsid w:val="009F72F8"/>
    <w:rsid w:val="00AD65F6"/>
    <w:rsid w:val="00B070D0"/>
    <w:rsid w:val="00B10DA8"/>
    <w:rsid w:val="00BE55A5"/>
    <w:rsid w:val="00C11F86"/>
    <w:rsid w:val="00C15263"/>
    <w:rsid w:val="00C44409"/>
    <w:rsid w:val="00C71DF1"/>
    <w:rsid w:val="00C76E44"/>
    <w:rsid w:val="00CB4BB1"/>
    <w:rsid w:val="00CB5EF8"/>
    <w:rsid w:val="00CC35CC"/>
    <w:rsid w:val="00E05576"/>
    <w:rsid w:val="00E13B61"/>
    <w:rsid w:val="00E46852"/>
    <w:rsid w:val="00F37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613BF"/>
  <w15:chartTrackingRefBased/>
  <w15:docId w15:val="{F1F0BD4B-224A-45ED-A062-86A564915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663"/>
    <w:pPr>
      <w:spacing w:after="0" w:line="264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20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6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A5663"/>
    <w:rPr>
      <w:rFonts w:asciiTheme="majorHAnsi" w:eastAsiaTheme="majorEastAsia" w:hAnsiTheme="majorHAnsi" w:cstheme="majorBidi"/>
      <w:b/>
      <w:color w:val="2F5496" w:themeColor="accent1" w:themeShade="BF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820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727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27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hyperlink" Target="https://www.thykingdomcome.global/resources/new-2021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image" Target="media/image1.png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129</Words>
  <Characters>74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Thy Kingdom Come </vt:lpstr>
      <vt:lpstr>/2021 Prayer Journal colouring resources</vt:lpstr>
      <vt:lpstr/>
      <vt:lpstr/>
      <vt:lpstr/>
      <vt:lpstr/>
      <vt:lpstr/>
      <vt:lpstr/>
      <vt:lpstr/>
      <vt:lpstr/>
      <vt:lpstr/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quinn</dc:creator>
  <cp:keywords/>
  <dc:description/>
  <cp:lastModifiedBy>julia quinn</cp:lastModifiedBy>
  <cp:revision>12</cp:revision>
  <cp:lastPrinted>2021-05-01T13:37:00Z</cp:lastPrinted>
  <dcterms:created xsi:type="dcterms:W3CDTF">2021-05-01T12:39:00Z</dcterms:created>
  <dcterms:modified xsi:type="dcterms:W3CDTF">2021-05-01T16:46:00Z</dcterms:modified>
</cp:coreProperties>
</file>